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9200C" w14:textId="6FE31F15" w:rsidR="00BA34AA" w:rsidRPr="00BB5CF9" w:rsidRDefault="007C2D4B" w:rsidP="00BA34AA">
      <w:pPr>
        <w:spacing w:line="0" w:lineRule="atLeast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100FC7">
        <w:rPr>
          <w:rFonts w:hint="eastAsia"/>
          <w:noProof/>
        </w:rPr>
        <w:drawing>
          <wp:anchor distT="0" distB="0" distL="114300" distR="114300" simplePos="0" relativeHeight="251658752" behindDoc="0" locked="0" layoutInCell="1" allowOverlap="1" wp14:anchorId="79915741" wp14:editId="28067E38">
            <wp:simplePos x="0" y="0"/>
            <wp:positionH relativeFrom="column">
              <wp:posOffset>4789938</wp:posOffset>
            </wp:positionH>
            <wp:positionV relativeFrom="page">
              <wp:posOffset>588010</wp:posOffset>
            </wp:positionV>
            <wp:extent cx="798830" cy="798830"/>
            <wp:effectExtent l="0" t="0" r="1270" b="1270"/>
            <wp:wrapNone/>
            <wp:docPr id="1" name="圖片 5" descr="C:\Users\Szu\Desktop\20120820LOGO\3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 descr="C:\Users\Szu\Desktop\20120820LOGO\3f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30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7025" w:rsidRPr="00BB5CF9">
        <w:rPr>
          <w:rFonts w:ascii="Times New Roman" w:eastAsia="標楷體" w:hAnsi="Times New Roman"/>
          <w:b/>
          <w:bCs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9D1F8CE" wp14:editId="6742ED98">
                <wp:simplePos x="0" y="0"/>
                <wp:positionH relativeFrom="column">
                  <wp:posOffset>4343400</wp:posOffset>
                </wp:positionH>
                <wp:positionV relativeFrom="paragraph">
                  <wp:posOffset>-205740</wp:posOffset>
                </wp:positionV>
                <wp:extent cx="984250" cy="1005840"/>
                <wp:effectExtent l="0" t="381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25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8F9D71" w14:textId="54D073C1" w:rsidR="002D41F4" w:rsidRDefault="002D41F4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D1F8C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42pt;margin-top:-16.2pt;width:77.5pt;height:79.2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" stroked="f">
                <v:textbox style="mso-fit-shape-to-text:t">
                  <w:txbxContent>
                    <w:p w14:paraId="538F9D71" w14:textId="54D073C1" w:rsidR="002D41F4" w:rsidRDefault="002D41F4"/>
                  </w:txbxContent>
                </v:textbox>
              </v:shape>
            </w:pict>
          </mc:Fallback>
        </mc:AlternateContent>
      </w:r>
      <w:r w:rsidR="00BA34AA" w:rsidRPr="00BB5CF9">
        <w:rPr>
          <w:rFonts w:ascii="Times New Roman" w:eastAsia="標楷體" w:hAnsi="標楷體"/>
          <w:b/>
          <w:bCs/>
          <w:sz w:val="32"/>
          <w:szCs w:val="32"/>
        </w:rPr>
        <w:t>中華民國</w:t>
      </w:r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國立中興大學農藝學系</w:t>
      </w:r>
      <w:proofErr w:type="gramStart"/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系</w:t>
      </w:r>
      <w:proofErr w:type="gramEnd"/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友會</w:t>
      </w:r>
    </w:p>
    <w:p w14:paraId="70BF1D82" w14:textId="244E6E1D" w:rsidR="00DE6553" w:rsidRPr="00BB5CF9" w:rsidRDefault="007D7383" w:rsidP="00BA34AA">
      <w:pPr>
        <w:spacing w:line="0" w:lineRule="atLeast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『阿</w:t>
      </w:r>
      <w:proofErr w:type="gramStart"/>
      <w:r w:rsidRPr="00BB5CF9">
        <w:rPr>
          <w:rFonts w:ascii="Times New Roman" w:eastAsia="標楷體" w:hAnsi="標楷體"/>
          <w:b/>
          <w:bCs/>
          <w:sz w:val="32"/>
          <w:szCs w:val="32"/>
        </w:rPr>
        <w:t>嬤</w:t>
      </w:r>
      <w:proofErr w:type="gramEnd"/>
      <w:r w:rsidRPr="00BB5CF9">
        <w:rPr>
          <w:rFonts w:ascii="Times New Roman" w:eastAsia="標楷體" w:hAnsi="標楷體"/>
          <w:b/>
          <w:bCs/>
          <w:sz w:val="32"/>
          <w:szCs w:val="32"/>
        </w:rPr>
        <w:t>獎學金』獎助辦法</w:t>
      </w:r>
    </w:p>
    <w:p w14:paraId="6EDC0A6C" w14:textId="77777777" w:rsidR="00A86431" w:rsidRPr="00BB5CF9" w:rsidRDefault="00A86431" w:rsidP="00A86431">
      <w:pPr>
        <w:spacing w:line="0" w:lineRule="atLeast"/>
        <w:rPr>
          <w:rFonts w:ascii="Times New Roman" w:eastAsia="標楷體" w:hAnsi="Times New Roman"/>
          <w:sz w:val="28"/>
        </w:rPr>
      </w:pPr>
    </w:p>
    <w:p w14:paraId="0A88B75D" w14:textId="77777777" w:rsidR="00A86431" w:rsidRPr="00BB5CF9" w:rsidRDefault="00A86431" w:rsidP="00A86431">
      <w:pPr>
        <w:spacing w:line="0" w:lineRule="atLeast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（傑出系友謝日鑫董事長捐贈）</w:t>
      </w:r>
      <w:r w:rsidR="00090BC3" w:rsidRPr="00BB5CF9">
        <w:rPr>
          <w:rFonts w:ascii="Times New Roman" w:eastAsia="標楷體" w:hAnsi="Times New Roman"/>
          <w:sz w:val="28"/>
        </w:rPr>
        <w:t xml:space="preserve">                  </w:t>
      </w:r>
      <w:r w:rsidR="00090BC3" w:rsidRPr="00BB5CF9">
        <w:rPr>
          <w:rFonts w:ascii="Times New Roman" w:eastAsia="標楷體" w:hAnsi="Times New Roman"/>
          <w:sz w:val="20"/>
          <w:szCs w:val="20"/>
        </w:rPr>
        <w:t>104</w:t>
      </w:r>
      <w:r w:rsidR="00090BC3" w:rsidRPr="00BB5CF9">
        <w:rPr>
          <w:rFonts w:ascii="Times New Roman" w:eastAsia="標楷體" w:hAnsi="標楷體"/>
          <w:sz w:val="20"/>
          <w:szCs w:val="20"/>
        </w:rPr>
        <w:t>年</w:t>
      </w:r>
      <w:r w:rsidR="008D3DCC" w:rsidRPr="00BB5CF9">
        <w:rPr>
          <w:rFonts w:ascii="Times New Roman" w:eastAsia="標楷體" w:hAnsi="Times New Roman"/>
          <w:sz w:val="20"/>
          <w:szCs w:val="20"/>
        </w:rPr>
        <w:t>4</w:t>
      </w:r>
      <w:r w:rsidR="00090BC3" w:rsidRPr="00BB5CF9">
        <w:rPr>
          <w:rFonts w:ascii="Times New Roman" w:eastAsia="標楷體" w:hAnsi="標楷體"/>
          <w:sz w:val="20"/>
          <w:szCs w:val="20"/>
        </w:rPr>
        <w:t>月</w:t>
      </w:r>
      <w:r w:rsidR="008D3DCC" w:rsidRPr="00BB5CF9">
        <w:rPr>
          <w:rFonts w:ascii="Times New Roman" w:eastAsia="標楷體" w:hAnsi="Times New Roman"/>
          <w:sz w:val="20"/>
          <w:szCs w:val="20"/>
        </w:rPr>
        <w:t>16</w:t>
      </w:r>
      <w:r w:rsidR="00090BC3" w:rsidRPr="00BB5CF9">
        <w:rPr>
          <w:rFonts w:ascii="Times New Roman" w:eastAsia="標楷體" w:hAnsi="標楷體"/>
          <w:sz w:val="20"/>
          <w:szCs w:val="20"/>
        </w:rPr>
        <w:t>日修訂</w:t>
      </w:r>
    </w:p>
    <w:p w14:paraId="39EF3471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beforeLines="50" w:before="180"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辦法由阿</w:t>
      </w:r>
      <w:proofErr w:type="gramStart"/>
      <w:r w:rsidRPr="00BB5CF9">
        <w:rPr>
          <w:rFonts w:ascii="Times New Roman" w:eastAsia="標楷體" w:hAnsi="標楷體"/>
          <w:sz w:val="28"/>
        </w:rPr>
        <w:t>嬤</w:t>
      </w:r>
      <w:proofErr w:type="gramEnd"/>
      <w:r w:rsidRPr="00BB5CF9">
        <w:rPr>
          <w:rFonts w:ascii="Times New Roman" w:eastAsia="標楷體" w:hAnsi="標楷體"/>
          <w:sz w:val="28"/>
        </w:rPr>
        <w:t>獎學金審核委員會訂定。</w:t>
      </w:r>
    </w:p>
    <w:p w14:paraId="28BB9BBC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獎學金審核委員六人，由農藝系系主任及各年級導師一名、研究所級導師組成。</w:t>
      </w:r>
    </w:p>
    <w:p w14:paraId="4052361E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金名額每學</w:t>
      </w:r>
      <w:r w:rsidR="00911602" w:rsidRPr="00064B06">
        <w:rPr>
          <w:rFonts w:ascii="Times New Roman" w:eastAsia="標楷體" w:hAnsi="標楷體"/>
          <w:sz w:val="28"/>
        </w:rPr>
        <w:t>期</w:t>
      </w:r>
      <w:r w:rsidRPr="00BB5CF9">
        <w:rPr>
          <w:rFonts w:ascii="Times New Roman" w:eastAsia="標楷體" w:hAnsi="標楷體"/>
          <w:sz w:val="28"/>
        </w:rPr>
        <w:t>碩士班兩名、大學部四名，每名新台幣壹萬元整。</w:t>
      </w:r>
    </w:p>
    <w:p w14:paraId="2CF2E6EE" w14:textId="77777777" w:rsidR="007D7383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學金獎助對象如下：</w:t>
      </w:r>
    </w:p>
    <w:p w14:paraId="7D91FD9E" w14:textId="77777777" w:rsidR="00A86431" w:rsidRPr="00BB5CF9" w:rsidRDefault="007D7383" w:rsidP="003E176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就讀本學系大學部一、二、三、四年級及碩士班一、二年級同學各一名。</w:t>
      </w:r>
    </w:p>
    <w:p w14:paraId="64BB8956" w14:textId="77777777" w:rsidR="00A86431" w:rsidRPr="00BB5CF9" w:rsidRDefault="00ED55E0" w:rsidP="003E176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  <w:u w:val="single"/>
        </w:rPr>
        <w:t>前</w:t>
      </w:r>
      <w:r w:rsidR="00B51198" w:rsidRPr="00BB5CF9">
        <w:rPr>
          <w:rFonts w:ascii="Times New Roman" w:eastAsia="標楷體" w:hAnsi="標楷體"/>
          <w:sz w:val="28"/>
          <w:u w:val="single"/>
        </w:rPr>
        <w:t>二</w:t>
      </w:r>
      <w:r w:rsidR="007D7383" w:rsidRPr="00BB5CF9">
        <w:rPr>
          <w:rFonts w:ascii="Times New Roman" w:eastAsia="標楷體" w:hAnsi="標楷體"/>
          <w:sz w:val="28"/>
          <w:u w:val="single"/>
        </w:rPr>
        <w:t>學</w:t>
      </w:r>
      <w:r w:rsidRPr="00BB5CF9">
        <w:rPr>
          <w:rFonts w:ascii="Times New Roman" w:eastAsia="標楷體" w:hAnsi="標楷體"/>
          <w:sz w:val="28"/>
          <w:u w:val="single"/>
        </w:rPr>
        <w:t>期</w:t>
      </w:r>
      <w:r w:rsidR="007D7383" w:rsidRPr="00BB5CF9">
        <w:rPr>
          <w:rFonts w:ascii="Times New Roman" w:eastAsia="標楷體" w:hAnsi="標楷體"/>
          <w:sz w:val="28"/>
        </w:rPr>
        <w:t>學業總平均成績在七十分以上而無任何</w:t>
      </w:r>
      <w:proofErr w:type="gramStart"/>
      <w:r w:rsidR="007D7383" w:rsidRPr="00BB5CF9">
        <w:rPr>
          <w:rFonts w:ascii="Times New Roman" w:eastAsia="標楷體" w:hAnsi="標楷體"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sz w:val="28"/>
        </w:rPr>
        <w:t>科不及格、操行成績八十分以上者</w:t>
      </w:r>
      <w:r w:rsidR="007D7383" w:rsidRPr="00BB5CF9">
        <w:rPr>
          <w:rFonts w:ascii="Times New Roman" w:eastAsia="標楷體" w:hAnsi="Times New Roman"/>
          <w:sz w:val="28"/>
        </w:rPr>
        <w:t>(</w:t>
      </w:r>
      <w:r w:rsidR="007D7383" w:rsidRPr="00BB5CF9">
        <w:rPr>
          <w:rFonts w:ascii="Times New Roman" w:eastAsia="標楷體" w:hAnsi="標楷體"/>
          <w:b/>
          <w:bCs/>
          <w:sz w:val="28"/>
        </w:rPr>
        <w:t>大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b/>
          <w:bCs/>
          <w:sz w:val="28"/>
        </w:rPr>
        <w:t>以高中成績，碩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b/>
          <w:bCs/>
          <w:sz w:val="28"/>
        </w:rPr>
        <w:t>以大四成績為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準</w:t>
      </w:r>
      <w:proofErr w:type="gramEnd"/>
      <w:r w:rsidR="007D7383" w:rsidRPr="00BB5CF9">
        <w:rPr>
          <w:rFonts w:ascii="Times New Roman" w:eastAsia="標楷體" w:hAnsi="Times New Roman"/>
          <w:sz w:val="28"/>
        </w:rPr>
        <w:t>)</w:t>
      </w:r>
      <w:r w:rsidR="007D7383" w:rsidRPr="00BB5CF9">
        <w:rPr>
          <w:rFonts w:ascii="Times New Roman" w:eastAsia="標楷體" w:hAnsi="標楷體"/>
          <w:sz w:val="28"/>
        </w:rPr>
        <w:t>。</w:t>
      </w:r>
    </w:p>
    <w:p w14:paraId="09909AA9" w14:textId="77777777" w:rsidR="007D7383" w:rsidRPr="00BB5CF9" w:rsidRDefault="007D7383" w:rsidP="00F67754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家庭清寒者。</w:t>
      </w:r>
    </w:p>
    <w:p w14:paraId="0B8A06E3" w14:textId="77777777" w:rsidR="007D7383" w:rsidRPr="00BB5CF9" w:rsidRDefault="007D7383" w:rsidP="00B717F1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學金申請日期為每年</w:t>
      </w:r>
      <w:r w:rsidR="00911602" w:rsidRPr="002E35C5">
        <w:rPr>
          <w:rFonts w:ascii="Times New Roman" w:eastAsia="標楷體" w:hAnsi="標楷體"/>
          <w:sz w:val="28"/>
        </w:rPr>
        <w:t>三月一日至三月三十一日</w:t>
      </w:r>
      <w:r w:rsidR="00911602" w:rsidRPr="00395115">
        <w:rPr>
          <w:rFonts w:ascii="Times New Roman" w:eastAsia="標楷體" w:hAnsi="標楷體"/>
          <w:sz w:val="28"/>
        </w:rPr>
        <w:t>及</w:t>
      </w:r>
      <w:r w:rsidRPr="00395115">
        <w:rPr>
          <w:rFonts w:ascii="Times New Roman" w:eastAsia="標楷體" w:hAnsi="標楷體"/>
          <w:sz w:val="28"/>
        </w:rPr>
        <w:t>九月一日至九月卅日止</w:t>
      </w:r>
      <w:r w:rsidRPr="00BB5CF9">
        <w:rPr>
          <w:rFonts w:ascii="Times New Roman" w:eastAsia="標楷體" w:hAnsi="標楷體"/>
          <w:sz w:val="28"/>
        </w:rPr>
        <w:t>，於當年</w:t>
      </w:r>
      <w:r w:rsidR="00911602" w:rsidRPr="002E35C5">
        <w:rPr>
          <w:rFonts w:ascii="Times New Roman" w:eastAsia="標楷體" w:hAnsi="標楷體"/>
          <w:sz w:val="28"/>
        </w:rPr>
        <w:t>四月</w:t>
      </w:r>
      <w:r w:rsidR="00911602" w:rsidRPr="00395115">
        <w:rPr>
          <w:rFonts w:ascii="Times New Roman" w:eastAsia="標楷體" w:hAnsi="標楷體"/>
          <w:sz w:val="28"/>
        </w:rPr>
        <w:t>及</w:t>
      </w:r>
      <w:r w:rsidRPr="00395115">
        <w:rPr>
          <w:rFonts w:ascii="Times New Roman" w:eastAsia="標楷體" w:hAnsi="標楷體"/>
          <w:sz w:val="28"/>
        </w:rPr>
        <w:t>十月</w:t>
      </w:r>
      <w:r w:rsidRPr="00BB5CF9">
        <w:rPr>
          <w:rFonts w:ascii="Times New Roman" w:eastAsia="標楷體" w:hAnsi="標楷體"/>
          <w:sz w:val="28"/>
        </w:rPr>
        <w:t>一次頒發。</w:t>
      </w:r>
    </w:p>
    <w:p w14:paraId="4936DC80" w14:textId="1C8D531D" w:rsidR="00A86431" w:rsidRPr="00BB5CF9" w:rsidRDefault="00A86431" w:rsidP="00F67754">
      <w:pPr>
        <w:pStyle w:val="a3"/>
        <w:snapToGrid w:val="0"/>
        <w:spacing w:line="360" w:lineRule="auto"/>
        <w:ind w:leftChars="0" w:left="0"/>
        <w:rPr>
          <w:rFonts w:ascii="Times New Roman" w:eastAsia="標楷體" w:hAnsi="Times New Roman"/>
          <w:b/>
          <w:bCs/>
          <w:sz w:val="28"/>
        </w:rPr>
      </w:pPr>
      <w:r w:rsidRPr="00BB5CF9">
        <w:rPr>
          <w:rFonts w:ascii="Times New Roman" w:eastAsia="標楷體" w:hAnsi="Times New Roman"/>
          <w:sz w:val="28"/>
        </w:rPr>
        <w:t xml:space="preserve">     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本次申請日期自</w:t>
      </w:r>
      <w:r w:rsidR="001F77AB" w:rsidRPr="00302433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1F77AB" w:rsidRPr="00302433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7F6E4F">
        <w:rPr>
          <w:rFonts w:ascii="Times New Roman" w:eastAsia="標楷體" w:hAnsi="Times New Roman" w:hint="eastAsia"/>
          <w:b/>
          <w:bCs/>
          <w:sz w:val="28"/>
          <w:highlight w:val="yellow"/>
        </w:rPr>
        <w:t>4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233833">
        <w:rPr>
          <w:rFonts w:ascii="Times New Roman" w:eastAsia="標楷體" w:hAnsi="標楷體" w:hint="eastAsia"/>
          <w:b/>
          <w:bCs/>
          <w:sz w:val="28"/>
          <w:highlight w:val="yellow"/>
        </w:rPr>
        <w:t>9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7F6E4F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日起，至</w:t>
      </w:r>
      <w:r w:rsidR="001F77AB" w:rsidRPr="00302433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1F77AB" w:rsidRPr="00302433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7F6E4F">
        <w:rPr>
          <w:rFonts w:ascii="Times New Roman" w:eastAsia="標楷體" w:hAnsi="Times New Roman" w:hint="eastAsia"/>
          <w:b/>
          <w:bCs/>
          <w:sz w:val="28"/>
          <w:highlight w:val="yellow"/>
        </w:rPr>
        <w:t>4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233833">
        <w:rPr>
          <w:rFonts w:ascii="Times New Roman" w:eastAsia="標楷體" w:hAnsi="Times New Roman"/>
          <w:b/>
          <w:bCs/>
          <w:sz w:val="28"/>
          <w:highlight w:val="yellow"/>
        </w:rPr>
        <w:t>9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233833">
        <w:rPr>
          <w:rFonts w:ascii="Times New Roman" w:eastAsia="標楷體" w:hAnsi="Times New Roman"/>
          <w:b/>
          <w:bCs/>
          <w:sz w:val="28"/>
          <w:highlight w:val="yellow"/>
        </w:rPr>
        <w:t>27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日止</w:t>
      </w:r>
      <w:r w:rsidR="0047764A">
        <w:rPr>
          <w:rFonts w:ascii="Times New Roman" w:eastAsia="標楷體" w:hAnsi="標楷體" w:hint="eastAsia"/>
          <w:b/>
          <w:bCs/>
          <w:sz w:val="28"/>
        </w:rPr>
        <w:t>，</w:t>
      </w:r>
    </w:p>
    <w:p w14:paraId="58B5F084" w14:textId="77777777" w:rsidR="00A86431" w:rsidRPr="00BB5CF9" w:rsidRDefault="00A86431" w:rsidP="00F67754">
      <w:pPr>
        <w:pStyle w:val="a3"/>
        <w:snapToGrid w:val="0"/>
        <w:spacing w:line="360" w:lineRule="auto"/>
        <w:ind w:leftChars="0" w:left="0"/>
        <w:rPr>
          <w:rFonts w:ascii="Times New Roman" w:eastAsia="標楷體" w:hAnsi="Times New Roman"/>
          <w:b/>
          <w:bCs/>
          <w:sz w:val="28"/>
        </w:rPr>
      </w:pPr>
      <w:r w:rsidRPr="00BB5CF9">
        <w:rPr>
          <w:rFonts w:ascii="Times New Roman" w:eastAsia="標楷體" w:hAnsi="Times New Roman"/>
          <w:b/>
          <w:bCs/>
          <w:sz w:val="28"/>
        </w:rPr>
        <w:t xml:space="preserve">     </w:t>
      </w:r>
      <w:r w:rsidRPr="00BB5CF9">
        <w:rPr>
          <w:rFonts w:ascii="Times New Roman" w:eastAsia="標楷體" w:hAnsi="標楷體"/>
          <w:b/>
          <w:bCs/>
          <w:sz w:val="28"/>
        </w:rPr>
        <w:t>請備妥資料逕投</w:t>
      </w:r>
      <w:r w:rsidRPr="00BB5CF9">
        <w:rPr>
          <w:rFonts w:ascii="Times New Roman" w:eastAsia="標楷體" w:hAnsi="Times New Roman"/>
          <w:b/>
          <w:bCs/>
          <w:sz w:val="28"/>
        </w:rPr>
        <w:t>4</w:t>
      </w:r>
      <w:r w:rsidRPr="00BB5CF9">
        <w:rPr>
          <w:rFonts w:ascii="Times New Roman" w:eastAsia="標楷體" w:hAnsi="標楷體"/>
          <w:b/>
          <w:bCs/>
          <w:sz w:val="28"/>
        </w:rPr>
        <w:t>樓</w:t>
      </w:r>
      <w:r w:rsidR="001F77AB">
        <w:rPr>
          <w:rFonts w:ascii="Times New Roman" w:eastAsia="標楷體" w:hAnsi="標楷體" w:hint="eastAsia"/>
          <w:b/>
          <w:bCs/>
          <w:sz w:val="28"/>
        </w:rPr>
        <w:t>邱琬貽</w:t>
      </w:r>
      <w:r w:rsidR="002F3C77" w:rsidRPr="00BB5CF9">
        <w:rPr>
          <w:rFonts w:ascii="Times New Roman" w:eastAsia="標楷體" w:hAnsi="標楷體"/>
          <w:b/>
          <w:bCs/>
          <w:sz w:val="28"/>
        </w:rPr>
        <w:t>老師信箱</w:t>
      </w:r>
      <w:r w:rsidR="0047764A">
        <w:rPr>
          <w:rFonts w:ascii="Times New Roman" w:eastAsia="標楷體" w:hAnsi="標楷體" w:hint="eastAsia"/>
          <w:b/>
          <w:bCs/>
          <w:sz w:val="28"/>
        </w:rPr>
        <w:t>。</w:t>
      </w:r>
    </w:p>
    <w:p w14:paraId="56D8E5DF" w14:textId="77777777" w:rsidR="007D7383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凡符合本辦法第</w:t>
      </w:r>
      <w:r w:rsidR="00DE70D2" w:rsidRPr="00BB5CF9">
        <w:rPr>
          <w:rFonts w:ascii="Times New Roman" w:eastAsia="標楷體" w:hAnsi="標楷體"/>
          <w:sz w:val="28"/>
        </w:rPr>
        <w:t>四</w:t>
      </w:r>
      <w:r w:rsidRPr="00BB5CF9">
        <w:rPr>
          <w:rFonts w:ascii="Times New Roman" w:eastAsia="標楷體" w:hAnsi="標楷體"/>
          <w:sz w:val="28"/>
        </w:rPr>
        <w:t>條規定之學生，應於規定日期內辦理申請，由審核委員會審核後公布。</w:t>
      </w:r>
    </w:p>
    <w:p w14:paraId="59F787C2" w14:textId="77777777" w:rsidR="00A86431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辦法如有未盡事宜</w:t>
      </w:r>
      <w:r w:rsidR="00800409" w:rsidRPr="00BB5CF9">
        <w:rPr>
          <w:rFonts w:ascii="Times New Roman" w:eastAsia="標楷體" w:hAnsi="標楷體"/>
          <w:sz w:val="28"/>
        </w:rPr>
        <w:t>得由審核委員會修訂。</w:t>
      </w:r>
    </w:p>
    <w:p w14:paraId="081FFEF6" w14:textId="77777777" w:rsidR="00A86431" w:rsidRPr="00BB5CF9" w:rsidRDefault="00A86431" w:rsidP="00A86431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4E84E2E8" w14:textId="77777777" w:rsidR="0065769E" w:rsidRPr="00BB5CF9" w:rsidRDefault="00A6003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Times New Roman"/>
          <w:sz w:val="28"/>
        </w:rPr>
        <w:br w:type="page"/>
      </w:r>
      <w:r w:rsidR="0065769E" w:rsidRPr="00BB5CF9">
        <w:rPr>
          <w:rFonts w:ascii="Times New Roman" w:eastAsia="標楷體" w:hAnsi="標楷體"/>
          <w:sz w:val="28"/>
        </w:rPr>
        <w:lastRenderedPageBreak/>
        <w:t>※</w:t>
      </w:r>
      <w:r w:rsidR="0065769E" w:rsidRPr="00BB5CF9">
        <w:rPr>
          <w:rFonts w:ascii="Times New Roman" w:eastAsia="標楷體" w:hAnsi="標楷體"/>
          <w:b/>
          <w:bCs/>
          <w:sz w:val="32"/>
          <w:szCs w:val="32"/>
        </w:rPr>
        <w:t>本申請書請自行影印後放回公告處，謝謝。</w:t>
      </w:r>
    </w:p>
    <w:p w14:paraId="5B01B951" w14:textId="77777777" w:rsidR="0065769E" w:rsidRPr="00BB5CF9" w:rsidRDefault="0065769E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sz w:val="28"/>
        </w:rPr>
      </w:pPr>
    </w:p>
    <w:p w14:paraId="6C2F4CDD" w14:textId="77777777" w:rsidR="0065769E" w:rsidRPr="00BB5CF9" w:rsidRDefault="0065769E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sz w:val="28"/>
        </w:rPr>
      </w:pPr>
    </w:p>
    <w:p w14:paraId="6DA49E76" w14:textId="77777777" w:rsidR="0055769F" w:rsidRPr="00BB5CF9" w:rsidRDefault="0055769F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中華民國</w:t>
      </w:r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國立中興大學農藝學系</w:t>
      </w:r>
      <w:proofErr w:type="gramStart"/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系</w:t>
      </w:r>
      <w:proofErr w:type="gramEnd"/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友會</w:t>
      </w:r>
    </w:p>
    <w:p w14:paraId="5F600F86" w14:textId="77777777" w:rsidR="00A60036" w:rsidRPr="00BB5CF9" w:rsidRDefault="00A60036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『阿</w:t>
      </w:r>
      <w:proofErr w:type="gramStart"/>
      <w:r w:rsidRPr="00BB5CF9">
        <w:rPr>
          <w:rFonts w:ascii="Times New Roman" w:eastAsia="標楷體" w:hAnsi="標楷體"/>
          <w:b/>
          <w:bCs/>
          <w:sz w:val="32"/>
          <w:szCs w:val="32"/>
        </w:rPr>
        <w:t>嬤</w:t>
      </w:r>
      <w:proofErr w:type="gramEnd"/>
      <w:r w:rsidRPr="00BB5CF9">
        <w:rPr>
          <w:rFonts w:ascii="Times New Roman" w:eastAsia="標楷體" w:hAnsi="標楷體"/>
          <w:b/>
          <w:bCs/>
          <w:sz w:val="32"/>
          <w:szCs w:val="32"/>
        </w:rPr>
        <w:t>獎學金』申請書</w:t>
      </w:r>
    </w:p>
    <w:p w14:paraId="1782587F" w14:textId="77777777" w:rsidR="003E1766" w:rsidRDefault="003E1766" w:rsidP="00A60036">
      <w:pPr>
        <w:pStyle w:val="a3"/>
        <w:spacing w:line="0" w:lineRule="atLeast"/>
        <w:ind w:leftChars="0"/>
        <w:jc w:val="right"/>
        <w:rPr>
          <w:rFonts w:ascii="Times New Roman" w:eastAsia="標楷體" w:hAnsi="標楷體"/>
          <w:sz w:val="28"/>
        </w:rPr>
      </w:pPr>
    </w:p>
    <w:p w14:paraId="03406EDC" w14:textId="2A4E9D35" w:rsidR="00A60036" w:rsidRPr="00BB5CF9" w:rsidRDefault="00A60036" w:rsidP="00A60036">
      <w:pPr>
        <w:pStyle w:val="a3"/>
        <w:spacing w:line="0" w:lineRule="atLeast"/>
        <w:ind w:leftChars="0"/>
        <w:jc w:val="right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填表日期：</w:t>
      </w:r>
      <w:r w:rsidR="001F77AB">
        <w:rPr>
          <w:rFonts w:ascii="Times New Roman" w:eastAsia="標楷體" w:hAnsi="標楷體" w:hint="eastAsia"/>
          <w:sz w:val="28"/>
        </w:rPr>
        <w:t>11</w:t>
      </w:r>
      <w:r w:rsidR="007F6E4F">
        <w:rPr>
          <w:rFonts w:ascii="Times New Roman" w:eastAsia="標楷體" w:hAnsi="標楷體" w:hint="eastAsia"/>
          <w:sz w:val="28"/>
        </w:rPr>
        <w:t>4</w:t>
      </w:r>
      <w:r w:rsidRPr="00BB5CF9">
        <w:rPr>
          <w:rFonts w:ascii="Times New Roman" w:eastAsia="標楷體" w:hAnsi="標楷體"/>
          <w:sz w:val="28"/>
        </w:rPr>
        <w:t>年</w:t>
      </w:r>
      <w:r w:rsidRPr="00BB5CF9">
        <w:rPr>
          <w:rFonts w:ascii="Times New Roman" w:eastAsia="標楷體" w:hAnsi="Times New Roman"/>
          <w:sz w:val="28"/>
        </w:rPr>
        <w:t xml:space="preserve">  </w:t>
      </w:r>
      <w:r w:rsidRPr="00BB5CF9">
        <w:rPr>
          <w:rFonts w:ascii="Times New Roman" w:eastAsia="標楷體" w:hAnsi="標楷體"/>
          <w:sz w:val="28"/>
        </w:rPr>
        <w:t>月</w:t>
      </w:r>
      <w:r w:rsidRPr="00BB5CF9">
        <w:rPr>
          <w:rFonts w:ascii="Times New Roman" w:eastAsia="標楷體" w:hAnsi="Times New Roman"/>
          <w:sz w:val="28"/>
        </w:rPr>
        <w:t xml:space="preserve">  </w:t>
      </w:r>
      <w:r w:rsidRPr="00BB5CF9">
        <w:rPr>
          <w:rFonts w:ascii="Times New Roman" w:eastAsia="標楷體" w:hAnsi="標楷體"/>
          <w:sz w:val="28"/>
        </w:rPr>
        <w:t>日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984"/>
        <w:gridCol w:w="2260"/>
        <w:gridCol w:w="2072"/>
      </w:tblGrid>
      <w:tr w:rsidR="00A60036" w:rsidRPr="000E3067" w14:paraId="4A884AC9" w14:textId="77777777" w:rsidTr="003E1766">
        <w:trPr>
          <w:jc w:val="center"/>
        </w:trPr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auto" w:fill="auto"/>
          </w:tcPr>
          <w:p w14:paraId="59E9A5F8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申請人姓名：</w:t>
            </w: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90EFD6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A4DE64C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年級：</w:t>
            </w:r>
          </w:p>
        </w:tc>
        <w:tc>
          <w:tcPr>
            <w:tcW w:w="2072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3988A755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A60036" w:rsidRPr="000E3067" w14:paraId="09298C08" w14:textId="77777777" w:rsidTr="003E1766">
        <w:trPr>
          <w:jc w:val="center"/>
        </w:trPr>
        <w:tc>
          <w:tcPr>
            <w:tcW w:w="1980" w:type="dxa"/>
            <w:tcBorders>
              <w:top w:val="nil"/>
              <w:left w:val="single" w:sz="18" w:space="0" w:color="auto"/>
              <w:right w:val="nil"/>
            </w:tcBorders>
            <w:shd w:val="clear" w:color="auto" w:fill="auto"/>
          </w:tcPr>
          <w:p w14:paraId="69A9D1DD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2E50B1D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7E82CBB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性別：</w:t>
            </w:r>
          </w:p>
        </w:tc>
        <w:tc>
          <w:tcPr>
            <w:tcW w:w="2072" w:type="dxa"/>
            <w:tcBorders>
              <w:top w:val="nil"/>
              <w:left w:val="nil"/>
              <w:right w:val="single" w:sz="18" w:space="0" w:color="auto"/>
            </w:tcBorders>
            <w:shd w:val="clear" w:color="auto" w:fill="auto"/>
          </w:tcPr>
          <w:p w14:paraId="4108C991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>□</w:t>
            </w:r>
            <w:r w:rsidRPr="000E3067">
              <w:rPr>
                <w:rFonts w:ascii="Times New Roman" w:eastAsia="標楷體" w:hAnsi="標楷體"/>
                <w:sz w:val="28"/>
              </w:rPr>
              <w:t>女</w:t>
            </w:r>
            <w:r w:rsidRPr="000E3067">
              <w:rPr>
                <w:rFonts w:ascii="Times New Roman" w:eastAsia="標楷體" w:hAnsi="Times New Roman"/>
                <w:sz w:val="28"/>
              </w:rPr>
              <w:t xml:space="preserve"> □</w:t>
            </w:r>
            <w:r w:rsidRPr="000E3067">
              <w:rPr>
                <w:rFonts w:ascii="Times New Roman" w:eastAsia="標楷體" w:hAnsi="標楷體"/>
                <w:sz w:val="28"/>
              </w:rPr>
              <w:t>男</w:t>
            </w:r>
          </w:p>
        </w:tc>
      </w:tr>
      <w:tr w:rsidR="00281B93" w:rsidRPr="000E3067" w14:paraId="596CF90C" w14:textId="77777777" w:rsidTr="003E1766">
        <w:trPr>
          <w:jc w:val="center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</w:tcPr>
          <w:p w14:paraId="19EDC5E8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家長姓名：</w:t>
            </w:r>
          </w:p>
        </w:tc>
        <w:tc>
          <w:tcPr>
            <w:tcW w:w="1984" w:type="dxa"/>
            <w:shd w:val="clear" w:color="auto" w:fill="auto"/>
          </w:tcPr>
          <w:p w14:paraId="51CE1532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shd w:val="clear" w:color="auto" w:fill="auto"/>
          </w:tcPr>
          <w:p w14:paraId="6A0FF6AE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家庭經濟狀況：</w:t>
            </w:r>
          </w:p>
        </w:tc>
        <w:tc>
          <w:tcPr>
            <w:tcW w:w="2072" w:type="dxa"/>
            <w:tcBorders>
              <w:right w:val="single" w:sz="18" w:space="0" w:color="auto"/>
            </w:tcBorders>
            <w:shd w:val="clear" w:color="auto" w:fill="auto"/>
          </w:tcPr>
          <w:p w14:paraId="0177510C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281B93" w:rsidRPr="000E3067" w14:paraId="064CE7E6" w14:textId="77777777" w:rsidTr="003E1766">
        <w:trPr>
          <w:jc w:val="center"/>
        </w:trPr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449B2A56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學業成績：</w:t>
            </w:r>
          </w:p>
        </w:tc>
        <w:tc>
          <w:tcPr>
            <w:tcW w:w="1984" w:type="dxa"/>
            <w:tcBorders>
              <w:bottom w:val="single" w:sz="18" w:space="0" w:color="auto"/>
            </w:tcBorders>
            <w:shd w:val="clear" w:color="auto" w:fill="auto"/>
          </w:tcPr>
          <w:p w14:paraId="0FB3F68B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bottom w:val="single" w:sz="18" w:space="0" w:color="auto"/>
            </w:tcBorders>
            <w:shd w:val="clear" w:color="auto" w:fill="auto"/>
          </w:tcPr>
          <w:p w14:paraId="0605E90C" w14:textId="4391507A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操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行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成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績：</w:t>
            </w:r>
          </w:p>
        </w:tc>
        <w:tc>
          <w:tcPr>
            <w:tcW w:w="2072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BCA2DD4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302433" w:rsidRPr="000E3067" w14:paraId="66536FB0" w14:textId="77777777" w:rsidTr="003E1766">
        <w:trPr>
          <w:jc w:val="center"/>
        </w:trPr>
        <w:tc>
          <w:tcPr>
            <w:tcW w:w="1980" w:type="dxa"/>
            <w:tcBorders>
              <w:top w:val="single" w:sz="18" w:space="0" w:color="auto"/>
              <w:bottom w:val="nil"/>
              <w:right w:val="nil"/>
            </w:tcBorders>
            <w:shd w:val="clear" w:color="auto" w:fill="auto"/>
          </w:tcPr>
          <w:p w14:paraId="4F6919C7" w14:textId="77777777" w:rsidR="00302433" w:rsidRPr="000E3067" w:rsidRDefault="0030243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繳交資料：</w:t>
            </w:r>
          </w:p>
        </w:tc>
        <w:tc>
          <w:tcPr>
            <w:tcW w:w="6316" w:type="dxa"/>
            <w:gridSpan w:val="3"/>
            <w:tcBorders>
              <w:top w:val="single" w:sz="18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E0EBC1D" w14:textId="70A41981" w:rsidR="00302433" w:rsidRPr="000E3067" w:rsidRDefault="00302433" w:rsidP="00302433">
            <w:pPr>
              <w:pStyle w:val="a3"/>
              <w:spacing w:line="360" w:lineRule="auto"/>
              <w:ind w:leftChars="0" w:left="0"/>
              <w:jc w:val="both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1. </w:t>
            </w:r>
            <w:r w:rsidRPr="000E3067">
              <w:rPr>
                <w:rFonts w:ascii="Times New Roman" w:eastAsia="標楷體" w:hAnsi="標楷體"/>
                <w:sz w:val="28"/>
              </w:rPr>
              <w:t>成績單</w:t>
            </w:r>
            <w:r>
              <w:rPr>
                <w:rFonts w:ascii="Times New Roman" w:eastAsia="標楷體" w:hAnsi="標楷體" w:hint="eastAsia"/>
                <w:sz w:val="28"/>
              </w:rPr>
              <w:t xml:space="preserve"> </w:t>
            </w:r>
            <w:r w:rsidRPr="00302433">
              <w:rPr>
                <w:rFonts w:ascii="Times New Roman" w:eastAsia="標楷體" w:hAnsi="標楷體"/>
              </w:rPr>
              <w:t>(</w:t>
            </w:r>
            <w:r w:rsidRPr="00302433">
              <w:rPr>
                <w:rFonts w:ascii="Times New Roman" w:eastAsia="標楷體" w:hAnsi="標楷體" w:hint="eastAsia"/>
              </w:rPr>
              <w:t>包含</w:t>
            </w:r>
            <w:r w:rsidRPr="00302433">
              <w:rPr>
                <w:rFonts w:ascii="Times New Roman" w:eastAsia="標楷體" w:hAnsi="標楷體"/>
              </w:rPr>
              <w:t>11</w:t>
            </w:r>
            <w:r w:rsidR="007F6E4F">
              <w:rPr>
                <w:rFonts w:ascii="Times New Roman" w:eastAsia="標楷體" w:hAnsi="標楷體" w:hint="eastAsia"/>
              </w:rPr>
              <w:t>3</w:t>
            </w:r>
            <w:r w:rsidRPr="00302433">
              <w:rPr>
                <w:rFonts w:ascii="Times New Roman" w:eastAsia="標楷體" w:hAnsi="標楷體"/>
              </w:rPr>
              <w:t>-</w:t>
            </w:r>
            <w:r w:rsidR="00233833">
              <w:rPr>
                <w:rFonts w:ascii="Times New Roman" w:eastAsia="標楷體" w:hAnsi="標楷體"/>
              </w:rPr>
              <w:t>1</w:t>
            </w:r>
            <w:r w:rsidRPr="00302433">
              <w:rPr>
                <w:rFonts w:ascii="Times New Roman" w:eastAsia="標楷體" w:hAnsi="標楷體" w:hint="eastAsia"/>
              </w:rPr>
              <w:t>和</w:t>
            </w:r>
            <w:r w:rsidRPr="00302433">
              <w:rPr>
                <w:rFonts w:ascii="Times New Roman" w:eastAsia="標楷體" w:hAnsi="標楷體" w:hint="eastAsia"/>
              </w:rPr>
              <w:t>1</w:t>
            </w:r>
            <w:r w:rsidRPr="00302433">
              <w:rPr>
                <w:rFonts w:ascii="Times New Roman" w:eastAsia="標楷體" w:hAnsi="標楷體"/>
              </w:rPr>
              <w:t>1</w:t>
            </w:r>
            <w:r w:rsidR="007F6E4F">
              <w:rPr>
                <w:rFonts w:ascii="Times New Roman" w:eastAsia="標楷體" w:hAnsi="標楷體" w:hint="eastAsia"/>
              </w:rPr>
              <w:t>3</w:t>
            </w:r>
            <w:r w:rsidRPr="00302433">
              <w:rPr>
                <w:rFonts w:ascii="Times New Roman" w:eastAsia="標楷體" w:hAnsi="標楷體"/>
              </w:rPr>
              <w:t>-</w:t>
            </w:r>
            <w:r w:rsidR="00233833">
              <w:rPr>
                <w:rFonts w:ascii="Times New Roman" w:eastAsia="標楷體" w:hAnsi="標楷體"/>
              </w:rPr>
              <w:t>2</w:t>
            </w:r>
            <w:r w:rsidRPr="00302433">
              <w:rPr>
                <w:rFonts w:ascii="Times New Roman" w:eastAsia="標楷體" w:hAnsi="標楷體" w:hint="eastAsia"/>
              </w:rPr>
              <w:t>成績</w:t>
            </w:r>
            <w:r w:rsidRPr="00302433">
              <w:rPr>
                <w:rFonts w:ascii="Times New Roman" w:eastAsia="標楷體" w:hAnsi="標楷體" w:hint="eastAsia"/>
              </w:rPr>
              <w:t>)</w:t>
            </w:r>
          </w:p>
        </w:tc>
      </w:tr>
      <w:tr w:rsidR="00281B93" w:rsidRPr="000E3067" w14:paraId="406B3A38" w14:textId="77777777" w:rsidTr="003E1766">
        <w:trPr>
          <w:jc w:val="center"/>
        </w:trPr>
        <w:tc>
          <w:tcPr>
            <w:tcW w:w="198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9F093E5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6693AF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2. </w:t>
            </w:r>
            <w:r w:rsidRPr="000E3067">
              <w:rPr>
                <w:rFonts w:ascii="Times New Roman" w:eastAsia="標楷體" w:hAnsi="標楷體"/>
                <w:sz w:val="28"/>
              </w:rPr>
              <w:t>學生證影本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C4BBC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3236C0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281B93" w:rsidRPr="000E3067" w14:paraId="3B871B02" w14:textId="77777777" w:rsidTr="003E1766">
        <w:trPr>
          <w:jc w:val="center"/>
        </w:trPr>
        <w:tc>
          <w:tcPr>
            <w:tcW w:w="1980" w:type="dxa"/>
            <w:tcBorders>
              <w:top w:val="nil"/>
              <w:right w:val="nil"/>
            </w:tcBorders>
            <w:shd w:val="clear" w:color="auto" w:fill="auto"/>
          </w:tcPr>
          <w:p w14:paraId="6CA54158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AC8C65B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rPr>
                <w:rFonts w:ascii="Times New Roman" w:eastAsia="標楷體" w:hAnsi="Times New Roman"/>
                <w:sz w:val="28"/>
                <w:u w:val="single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3. </w:t>
            </w:r>
            <w:r w:rsidRPr="000E3067">
              <w:rPr>
                <w:rFonts w:ascii="Times New Roman" w:eastAsia="標楷體" w:hAnsi="標楷體"/>
                <w:sz w:val="28"/>
              </w:rPr>
              <w:t>其他：</w:t>
            </w:r>
          </w:p>
        </w:tc>
        <w:tc>
          <w:tcPr>
            <w:tcW w:w="22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36E4E6D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072" w:type="dxa"/>
            <w:tcBorders>
              <w:top w:val="nil"/>
              <w:left w:val="nil"/>
            </w:tcBorders>
            <w:shd w:val="clear" w:color="auto" w:fill="auto"/>
          </w:tcPr>
          <w:p w14:paraId="59C37C5E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</w:tbl>
    <w:p w14:paraId="4923F50A" w14:textId="7759E6FF" w:rsidR="00162DB6" w:rsidRDefault="00162DB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4EFFBA0C" w14:textId="77777777" w:rsidR="003E1766" w:rsidRPr="00BB5CF9" w:rsidRDefault="003E176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037C6E42" w14:textId="77777777" w:rsidR="00162DB6" w:rsidRPr="00BB5CF9" w:rsidRDefault="00162DB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審查結果</w:t>
      </w:r>
    </w:p>
    <w:p w14:paraId="579E837C" w14:textId="77777777" w:rsidR="00162DB6" w:rsidRPr="00BB5CF9" w:rsidRDefault="00162DB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Times New Roman"/>
          <w:b/>
          <w:bCs/>
          <w:sz w:val="32"/>
          <w:szCs w:val="32"/>
        </w:rPr>
        <w:t>(</w:t>
      </w:r>
      <w:r w:rsidRPr="00BB5CF9">
        <w:rPr>
          <w:rFonts w:ascii="Times New Roman" w:eastAsia="標楷體" w:hAnsi="標楷體"/>
          <w:b/>
          <w:bCs/>
          <w:sz w:val="32"/>
          <w:szCs w:val="32"/>
        </w:rPr>
        <w:t>申請人請勿填寫</w:t>
      </w:r>
      <w:r w:rsidRPr="00BB5CF9">
        <w:rPr>
          <w:rFonts w:ascii="Times New Roman" w:eastAsia="標楷體" w:hAnsi="Times New Roman"/>
          <w:b/>
          <w:bCs/>
          <w:sz w:val="32"/>
          <w:szCs w:val="32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7"/>
        <w:gridCol w:w="2787"/>
        <w:gridCol w:w="2788"/>
      </w:tblGrid>
      <w:tr w:rsidR="00162DB6" w:rsidRPr="000E3067" w14:paraId="4A9F9253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77271E02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出席人</w:t>
            </w:r>
          </w:p>
        </w:tc>
        <w:tc>
          <w:tcPr>
            <w:tcW w:w="2787" w:type="dxa"/>
            <w:shd w:val="clear" w:color="auto" w:fill="auto"/>
          </w:tcPr>
          <w:p w14:paraId="32B73D7F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姓名</w:t>
            </w:r>
          </w:p>
        </w:tc>
        <w:tc>
          <w:tcPr>
            <w:tcW w:w="2788" w:type="dxa"/>
            <w:shd w:val="clear" w:color="auto" w:fill="auto"/>
          </w:tcPr>
          <w:p w14:paraId="3ABEF3E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意見</w:t>
            </w:r>
          </w:p>
        </w:tc>
      </w:tr>
      <w:tr w:rsidR="00162DB6" w:rsidRPr="000E3067" w14:paraId="5D13037C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66BD56D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系友會</w:t>
            </w:r>
          </w:p>
        </w:tc>
        <w:tc>
          <w:tcPr>
            <w:tcW w:w="2787" w:type="dxa"/>
            <w:shd w:val="clear" w:color="auto" w:fill="auto"/>
          </w:tcPr>
          <w:p w14:paraId="08B94409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4673BD2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612C374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8510B15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8232D99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89921EB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788" w:type="dxa"/>
            <w:shd w:val="clear" w:color="auto" w:fill="auto"/>
          </w:tcPr>
          <w:p w14:paraId="05B71E53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</w:tr>
      <w:tr w:rsidR="00162DB6" w:rsidRPr="000E3067" w14:paraId="04D55E5D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3D7981C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審核委員會</w:t>
            </w:r>
          </w:p>
        </w:tc>
        <w:tc>
          <w:tcPr>
            <w:tcW w:w="2787" w:type="dxa"/>
            <w:shd w:val="clear" w:color="auto" w:fill="auto"/>
          </w:tcPr>
          <w:p w14:paraId="79740E3F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453831D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42D9F608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3EC06C8B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710EFF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FD24D37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788" w:type="dxa"/>
            <w:shd w:val="clear" w:color="auto" w:fill="auto"/>
          </w:tcPr>
          <w:p w14:paraId="21E90E4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</w:tr>
    </w:tbl>
    <w:p w14:paraId="0891BB7A" w14:textId="77777777" w:rsidR="00162DB6" w:rsidRPr="00BB5CF9" w:rsidRDefault="00162DB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sectPr w:rsidR="00162DB6" w:rsidRPr="00BB5CF9" w:rsidSect="003E1766">
      <w:pgSz w:w="11906" w:h="16838"/>
      <w:pgMar w:top="1247" w:right="1531" w:bottom="1247" w:left="153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60801" w14:textId="77777777" w:rsidR="007507ED" w:rsidRDefault="007507ED" w:rsidP="00596E0D">
      <w:r>
        <w:separator/>
      </w:r>
    </w:p>
  </w:endnote>
  <w:endnote w:type="continuationSeparator" w:id="0">
    <w:p w14:paraId="332AAFB0" w14:textId="77777777" w:rsidR="007507ED" w:rsidRDefault="007507ED" w:rsidP="0059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24A21" w14:textId="77777777" w:rsidR="007507ED" w:rsidRDefault="007507ED" w:rsidP="00596E0D">
      <w:r>
        <w:separator/>
      </w:r>
    </w:p>
  </w:footnote>
  <w:footnote w:type="continuationSeparator" w:id="0">
    <w:p w14:paraId="21C4BF78" w14:textId="77777777" w:rsidR="007507ED" w:rsidRDefault="007507ED" w:rsidP="0059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6217"/>
    <w:multiLevelType w:val="hybridMultilevel"/>
    <w:tmpl w:val="E9AE360C"/>
    <w:lvl w:ilvl="0" w:tplc="1AFA2D8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A9E31BD"/>
    <w:multiLevelType w:val="hybridMultilevel"/>
    <w:tmpl w:val="B57847F0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0F0C7E"/>
    <w:multiLevelType w:val="hybridMultilevel"/>
    <w:tmpl w:val="45961710"/>
    <w:lvl w:ilvl="0" w:tplc="02E46132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55D4D27"/>
    <w:multiLevelType w:val="hybridMultilevel"/>
    <w:tmpl w:val="9B9E65C4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80459333">
    <w:abstractNumId w:val="3"/>
  </w:num>
  <w:num w:numId="2" w16cid:durableId="1908950336">
    <w:abstractNumId w:val="1"/>
  </w:num>
  <w:num w:numId="3" w16cid:durableId="1978753270">
    <w:abstractNumId w:val="0"/>
  </w:num>
  <w:num w:numId="4" w16cid:durableId="541989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Dc0M7I0MTMyNrNU0lEKTi0uzszPAykwqQUABO0itCwAAAA="/>
  </w:docVars>
  <w:rsids>
    <w:rsidRoot w:val="007D7383"/>
    <w:rsid w:val="000167AE"/>
    <w:rsid w:val="00053D0A"/>
    <w:rsid w:val="00064B06"/>
    <w:rsid w:val="000660C7"/>
    <w:rsid w:val="00090BC3"/>
    <w:rsid w:val="000E3067"/>
    <w:rsid w:val="001077B0"/>
    <w:rsid w:val="0014338E"/>
    <w:rsid w:val="00162DB6"/>
    <w:rsid w:val="001B5A99"/>
    <w:rsid w:val="001D6C61"/>
    <w:rsid w:val="001E3A70"/>
    <w:rsid w:val="001E3BEF"/>
    <w:rsid w:val="001F77AB"/>
    <w:rsid w:val="00222648"/>
    <w:rsid w:val="00233833"/>
    <w:rsid w:val="002353C3"/>
    <w:rsid w:val="00281B93"/>
    <w:rsid w:val="002D41F4"/>
    <w:rsid w:val="002E35C5"/>
    <w:rsid w:val="002F3C77"/>
    <w:rsid w:val="00302433"/>
    <w:rsid w:val="00364385"/>
    <w:rsid w:val="00395115"/>
    <w:rsid w:val="003A3F24"/>
    <w:rsid w:val="003E1766"/>
    <w:rsid w:val="00404B76"/>
    <w:rsid w:val="0047764A"/>
    <w:rsid w:val="004901B5"/>
    <w:rsid w:val="004C7959"/>
    <w:rsid w:val="0055769F"/>
    <w:rsid w:val="00596E0D"/>
    <w:rsid w:val="00613CE5"/>
    <w:rsid w:val="00616301"/>
    <w:rsid w:val="0065769E"/>
    <w:rsid w:val="006E637E"/>
    <w:rsid w:val="006F7CF8"/>
    <w:rsid w:val="007507ED"/>
    <w:rsid w:val="007603FD"/>
    <w:rsid w:val="00774057"/>
    <w:rsid w:val="00774BE3"/>
    <w:rsid w:val="007C2D4B"/>
    <w:rsid w:val="007D7383"/>
    <w:rsid w:val="007F6E4F"/>
    <w:rsid w:val="00800409"/>
    <w:rsid w:val="00835861"/>
    <w:rsid w:val="00893C95"/>
    <w:rsid w:val="008D3DCC"/>
    <w:rsid w:val="00911602"/>
    <w:rsid w:val="009F105C"/>
    <w:rsid w:val="009F6171"/>
    <w:rsid w:val="00A05A96"/>
    <w:rsid w:val="00A23F6A"/>
    <w:rsid w:val="00A4718D"/>
    <w:rsid w:val="00A60036"/>
    <w:rsid w:val="00A613CA"/>
    <w:rsid w:val="00A620EE"/>
    <w:rsid w:val="00A658E0"/>
    <w:rsid w:val="00A86431"/>
    <w:rsid w:val="00AA33B7"/>
    <w:rsid w:val="00AC7086"/>
    <w:rsid w:val="00AF1D26"/>
    <w:rsid w:val="00AF1FCF"/>
    <w:rsid w:val="00B10E7F"/>
    <w:rsid w:val="00B51198"/>
    <w:rsid w:val="00B717F1"/>
    <w:rsid w:val="00BA34AA"/>
    <w:rsid w:val="00BB5CF9"/>
    <w:rsid w:val="00C24A98"/>
    <w:rsid w:val="00C37025"/>
    <w:rsid w:val="00D33B1C"/>
    <w:rsid w:val="00D82C79"/>
    <w:rsid w:val="00DA2523"/>
    <w:rsid w:val="00DD2A51"/>
    <w:rsid w:val="00DE6553"/>
    <w:rsid w:val="00DE70D2"/>
    <w:rsid w:val="00E47E26"/>
    <w:rsid w:val="00E56958"/>
    <w:rsid w:val="00ED55E0"/>
    <w:rsid w:val="00F00466"/>
    <w:rsid w:val="00F42FD8"/>
    <w:rsid w:val="00F61246"/>
    <w:rsid w:val="00F61B19"/>
    <w:rsid w:val="00F67754"/>
    <w:rsid w:val="00FB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4BDA1"/>
  <w15:chartTrackingRefBased/>
  <w15:docId w15:val="{5190E14F-A542-4853-BF5A-7D859579F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55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7383"/>
    <w:pPr>
      <w:ind w:leftChars="200" w:left="480"/>
    </w:pPr>
  </w:style>
  <w:style w:type="table" w:styleId="a4">
    <w:name w:val="Table Grid"/>
    <w:basedOn w:val="a1"/>
    <w:rsid w:val="00A6003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96E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596E0D"/>
    <w:rPr>
      <w:kern w:val="2"/>
    </w:rPr>
  </w:style>
  <w:style w:type="paragraph" w:styleId="a7">
    <w:name w:val="footer"/>
    <w:basedOn w:val="a"/>
    <w:link w:val="a8"/>
    <w:uiPriority w:val="99"/>
    <w:unhideWhenUsed/>
    <w:rsid w:val="00596E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596E0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藝學系系友會『阿嬤獎學金』獎助辦法</dc:title>
  <dc:subject/>
  <dc:creator>ded</dc:creator>
  <cp:keywords/>
  <cp:lastModifiedBy>ChiouWan-Yi</cp:lastModifiedBy>
  <cp:revision>3</cp:revision>
  <cp:lastPrinted>2022-02-16T02:07:00Z</cp:lastPrinted>
  <dcterms:created xsi:type="dcterms:W3CDTF">2025-08-25T03:15:00Z</dcterms:created>
  <dcterms:modified xsi:type="dcterms:W3CDTF">2025-08-25T03:16:00Z</dcterms:modified>
</cp:coreProperties>
</file>